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>
      <w:pPr>
        <w:pStyle w:val="Subtitle"/>
      </w:pPr>
      <w:r>
        <w:t xml:space="preserve">Lokalisation: Handinnenfläche(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ahlfa-index"/>
    <w:p>
      <w:pPr>
        <w:pStyle w:val="berschrift1"/>
      </w:pPr>
      <w:r>
        <w:t xml:space="preserve">MOAHLFA-Index</w:t>
      </w:r>
    </w:p>
    <w:p>
      <w:pPr>
        <w:pStyle w:val="TableCaption"/>
      </w:pPr>
      <w:r>
        <w:t xml:space="preserve">MOAHLFA-Index, Lokalisation: Handinnenfläche(n), N=2173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AHLFA-Index, Lokalisation: Handinnenfläche(n), N=2173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rk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pational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p.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&gt;= 4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,9</w:t>
            </w:r>
          </w:p>
        </w:tc>
      </w:tr>
    </w:tbl>
    <w:p>
      <w:r>
        <w:br w:type="page"/>
      </w:r>
    </w:p>
    <w:bookmarkEnd w:id="20"/>
    <w:bookmarkStart w:id="21" w:name="kontaktstoffe"/>
    <w:p>
      <w:pPr>
        <w:pStyle w:val="berschrift1"/>
      </w:pPr>
      <w:r>
        <w:t xml:space="preserve">Kontaktstoffe</w:t>
      </w:r>
    </w:p>
    <w:p>
      <w:pPr>
        <w:pStyle w:val="TableCaption"/>
      </w:pPr>
      <w:r>
        <w:t xml:space="preserve">Kontaktstoffe, Lokalisation: Handinnenfläche(n), N=2173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ontaktstoffe, Lokalisation: Handinnenfläche(n), N=2173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zeichnu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etics, creams (leave on produ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ves (various material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ber (oth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infect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s, exter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p, shampoo (rinse off produ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ing agents (e.g., detergen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ting fluids (water bas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ther (oth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(worked wit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other (e.g., coi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ume, deodo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ir cosm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es, boo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, tex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chemic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s, laqu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s (not foo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(additiv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t oils, gre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lassif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jewell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l cosmetics, artificial nai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 prothe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ls (metal, wood, pla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 du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 filling (e.g. amalga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s, inter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material (e.g., sutures, ge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 paint, freshly painted roo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imp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s, preserva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shes (shoe, furniture, car, e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s, herbicides, et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ric sof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ellery, non-me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atory chemic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ical instru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hlende oder fehlerhafte Anga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or sc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es, contact lens, hearing 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ly build hou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ile furniture, carpets (ne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pons, pyrotechnic arti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</w:tbl>
    <w:p>
      <w:r>
        <w:br w:type="page"/>
      </w:r>
    </w:p>
    <w:bookmarkEnd w:id="21"/>
    <w:bookmarkStart w:id="22" w:name="bestehen-zusätzliche-kofaktoren"/>
    <w:p>
      <w:pPr>
        <w:pStyle w:val="berschrift1"/>
      </w:pPr>
      <w:r>
        <w:t xml:space="preserve">Bestehen zusätzliche Kofaktoren?</w:t>
      </w:r>
    </w:p>
    <w:p>
      <w:r>
        <w:br w:type="page"/>
      </w:r>
    </w:p>
    <w:bookmarkEnd w:id="22"/>
    <w:bookmarkStart w:id="23" w:name="zusätzlich-bestehende-kofaktoren"/>
    <w:p>
      <w:pPr>
        <w:pStyle w:val="berschrift1"/>
      </w:pPr>
      <w:r>
        <w:t xml:space="preserve">Zusätzlich bestehende Kofaktoren</w:t>
      </w:r>
    </w:p>
    <w:p>
      <w:r>
        <w:br w:type="page"/>
      </w:r>
    </w:p>
    <w:bookmarkEnd w:id="23"/>
    <w:bookmarkStart w:id="24" w:name="epikutantestung-standardreihe"/>
    <w:p>
      <w:pPr>
        <w:pStyle w:val="berschrift1"/>
      </w:pPr>
      <w:r>
        <w:t xml:space="preserve">Epikutantestung Standardreihe</w:t>
      </w:r>
    </w:p>
    <w:p>
      <w:pPr>
        <w:pStyle w:val="TableCaption"/>
      </w:pPr>
      <w:r>
        <w:t xml:space="preserve">Epikutantestung Standardreihe, Lokalisation: Handinnenfläche(n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Epikutantestung Standardreihe, Lokalisation: Handinnenfläche(n)."/>
      </w:tblPr>
      <w:tblGrid>
        <w:gridCol w:w="435"/>
        <w:gridCol w:w="5047"/>
        <w:gridCol w:w="1044"/>
        <w:gridCol w:w="435"/>
        <w:gridCol w:w="435"/>
        <w:gridCol w:w="522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u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zub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z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ylchloroisothiazolinone (MCI/M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ppm aq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exam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tostearyl alcoh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yldibromo glutaronitrile (dibromdicyanobuta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yldibromo glutaronitrile (dibromdicyanobuta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rance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oxy r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dehy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aq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ssium dichro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alt (II)-chloride, 6*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phony (Ros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apto mix (MBT,CBS,MBTS,M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aptobenzothiaz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aptobenzothiaz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Isopropyl-N’-phenyl-p-phenylene diamine (IPP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kel (II)-sulfate hexahyd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Phenylene diamine (PPD) (CI 76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tert.-Butylphenol formaldehyde resin (PTBF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ben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am of Peru (Myroxylon pereira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bitan sesquioleate (SSQ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il of turpen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uram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olin (wool fat) alcoh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nc diethyldithiocarbamate (ZDE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Hydroxyethyl methacrylae (HEM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-Benzisothiazolin-3-one, sodium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ae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apto mix (CBS, MBTS, M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yl isothiazoli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% aq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erse blue mix 124/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dopropynylbutyl carbamate (IPB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(4-Hydroxy-4-methylpentyl)-3-cyclohexen-1-carboxaldehy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op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lang Ylang 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lang Ylang 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smine Absol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smine Absol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wood 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rance Mix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ae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ae Mix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mix (NA2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% pe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</w:tbl>
    <w:bookmarkEnd w:id="24"/>
    <w:sectPr w:rsidR="00B849D3" w:rsidRPr="001C75B6">
      <w:headerReference r:id="rId9" w:type="default"/>
      <w:footerReference r:id="rId10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14:paraId="632BD7E3" w14:textId="17CEEDC1"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14:paraId="796C7351" w14:textId="77777777" w:rsidR="00F348A0" w:rsidRDefault="00F348A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89BD6" w14:textId="1CAAF65E"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397B86" w14:textId="77777777" w:rsidR="002A73B6" w:rsidRDefault="002A73B6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1B80493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7656DA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8216C"/>
    <w:rsid w:val="00ED1CC3"/>
    <w:rsid w:val="00F15CCD"/>
    <w:rsid w:val="00F348A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qFormat="1" w:uiPriority="3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after="80" w:before="360"/>
      <w:outlineLvl w:val="0"/>
    </w:pPr>
    <w:rPr>
      <w:rFonts w:ascii="Gill Sans MT" w:cstheme="majorBidi" w:eastAsiaTheme="majorEastAsia" w:hAnsi="Gill Sans MT"/>
      <w:color w:themeColor="text2" w:themeTint="BF" w:val="215E99"/>
      <w:sz w:val="40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berschrift5" w:type="paragraph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1C75B6"/>
    <w:pPr>
      <w:spacing w:after="180" w:before="180"/>
    </w:pPr>
    <w:rPr>
      <w:rFonts w:ascii="Gill Sans MT" w:hAnsi="Gill Sans MT"/>
      <w:sz w:val="22"/>
    </w:r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cstheme="majorBidi" w:eastAsiaTheme="majorEastAsia" w:hAnsi="Gill Sans MT"/>
      <w:sz w:val="48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1C75B6"/>
    <w:rPr>
      <w:rFonts w:ascii="Gill Sans MT" w:cstheme="majorBidi" w:eastAsiaTheme="majorEastAsia" w:hAnsi="Gill Sans MT"/>
      <w:sz w:val="48"/>
      <w:szCs w:val="56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rsid w:val="00213741"/>
    <w:pPr>
      <w:keepNext/>
      <w:keepLines/>
      <w:spacing w:after="0" w:before="300"/>
      <w:jc w:val="center"/>
    </w:pPr>
    <w:rPr>
      <w:rFonts w:ascii="Gill Sans MT" w:hAnsi="Gill Sans MT"/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rsid w:val="00213741"/>
    <w:pPr>
      <w:keepNext/>
      <w:keepLines/>
      <w:spacing w:after="300" w:before="100"/>
    </w:pPr>
    <w:rPr>
      <w:rFonts w:ascii="Gill Sans MT" w:hAnsi="Gill Sans MT"/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basedOn w:val="Absatz-Standardschriftart"/>
    <w:link w:val="berschrift1"/>
    <w:uiPriority w:val="9"/>
    <w:rsid w:val="00CB690C"/>
    <w:rPr>
      <w:rFonts w:ascii="Gill Sans MT" w:cstheme="majorBidi" w:eastAsiaTheme="majorEastAsia" w:hAnsi="Gill Sans MT"/>
      <w:color w:themeColor="text2" w:themeTint="BF" w:val="215E99"/>
      <w:sz w:val="40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uiPriority w:val="99"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themeColor="accent1" w:themeShade="BF" w:val="0F4761"/>
    </w:rPr>
  </w:style>
  <w:style w:styleId="Kopfzeile" w:type="paragraph">
    <w:name w:val="header"/>
    <w:basedOn w:val="Standard"/>
    <w:link w:val="KopfzeileZchn"/>
    <w:uiPriority w:val="99"/>
    <w:rsid w:val="002A73B6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2A73B6"/>
  </w:style>
  <w:style w:styleId="Fuzeile" w:type="paragraph">
    <w:name w:val="footer"/>
    <w:basedOn w:val="Standard"/>
    <w:link w:val="FuzeileZchn"/>
    <w:uiPriority w:val="99"/>
    <w:rsid w:val="002A73B6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uiPriority w:val="99"/>
    <w:rsid w:val="002A73B6"/>
  </w:style>
  <w:style w:styleId="Verzeichnis1" w:type="paragraph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styleId="Verzeichnis2" w:type="paragraph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styleId="Verzeichnis3" w:type="paragraph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</Words>
  <Characters>589</Characters>
  <Application>Microsoft Office Word</Application>
  <DocSecurity>0</DocSecurity>
  <Lines>4</Lines>
  <Paragraphs>1</Paragraphs>
  <ScaleCrop>false</ScaleCrop>
  <Company>IVDK Institut Universität Göttingen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dc:language>de</dc:language>
  <cp:keywords/>
  <dcterms:created xsi:type="dcterms:W3CDTF">2025-10-20T11:39:52Z</dcterms:created>
  <dcterms:modified xsi:type="dcterms:W3CDTF">2025-10-20T11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innenfläche(n)</vt:lpwstr>
  </property>
  <property fmtid="{D5CDD505-2E9C-101B-9397-08002B2CF9AE}" pid="11" name="toc-title">
    <vt:lpwstr>Inhaltsverzeichnis</vt:lpwstr>
  </property>
</Properties>
</file>